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</w:p>
    <w:p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TRANSPORTATION</w:t>
      </w:r>
    </w:p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fer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09"/>
        <w:gridCol w:w="1677"/>
        <w:gridCol w:w="2680"/>
        <w:gridCol w:w="1614"/>
        <w:gridCol w:w="2746"/>
      </w:tblGrid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77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77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cal Transporta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passeng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  <w:lang w:eastAsia="zh-CN"/>
        </w:rPr>
      </w:pPr>
      <w:r>
        <w:rPr>
          <w:rFonts w:ascii="Times New Roman" w:hAnsi="Times New Roman" w:cs="Times New Roman" w:hint="eastAsia"/>
          <w:b/>
          <w:color w:val="FFFFFF" w:themeColor="background1"/>
          <w:sz w:val="36"/>
          <w:szCs w:val="36"/>
          <w:lang w:eastAsia="zh-CN"/>
        </w:rPr>
        <w:t xml:space="preserve">EXTRA SERVICE AND EQUIPMENT RENTAL </w:t>
      </w:r>
    </w:p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 xml:space="preserve">Extra </w:t>
      </w:r>
      <w:proofErr w:type="gramStart"/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>t</w:t>
      </w:r>
      <w:r>
        <w:rPr>
          <w:rFonts w:ascii="Times New Roman" w:hAnsi="Times New Roman" w:cs="Times New Roman" w:hint="eastAsia"/>
          <w:b/>
          <w:sz w:val="24"/>
          <w:szCs w:val="24"/>
        </w:rPr>
        <w:t>raining</w:t>
      </w: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 xml:space="preserve"> :</w:t>
      </w:r>
      <w:proofErr w:type="gramEnd"/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Date </w:t>
            </w:r>
            <w:r w:rsidR="001432B0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from-to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</w:t>
            </w:r>
            <w:r w:rsidR="001432B0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sessions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</w:t>
            </w:r>
            <w:r w:rsidR="001432B0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athletes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Shuttle </w:t>
      </w:r>
      <w:proofErr w:type="gramStart"/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>service :</w:t>
      </w:r>
      <w:proofErr w:type="gramEnd"/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day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Number of passengers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2D6009">
      <w:pPr>
        <w:pStyle w:val="Default"/>
        <w:rPr>
          <w:rFonts w:ascii="Times New Roman" w:hAnsi="Times New Roman" w:cs="Times New Roman"/>
          <w:color w:val="auto"/>
          <w:lang w:val="en-US" w:eastAsia="zh-CN"/>
        </w:rPr>
      </w:pPr>
    </w:p>
    <w:p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/>
        </w:rPr>
      </w:pPr>
    </w:p>
    <w:p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2D6009">
        <w:trPr>
          <w:trHeight w:val="454"/>
        </w:trPr>
        <w:tc>
          <w:tcPr>
            <w:tcW w:w="3544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1432B0" w:rsidRDefault="001432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Federation:</w:t>
            </w:r>
          </w:p>
          <w:p w:rsidR="001432B0" w:rsidRDefault="001432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ate:</w:t>
            </w:r>
          </w:p>
        </w:tc>
      </w:tr>
      <w:tr w:rsidR="002D6009">
        <w:tc>
          <w:tcPr>
            <w:tcW w:w="3544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(President Signature / stamp)</w:t>
            </w:r>
          </w:p>
        </w:tc>
        <w:tc>
          <w:tcPr>
            <w:tcW w:w="1559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260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  <w:t>(Full name in block letters)</w:t>
            </w:r>
          </w:p>
        </w:tc>
      </w:tr>
      <w:tr w:rsidR="002D6009">
        <w:trPr>
          <w:trHeight w:val="1677"/>
        </w:trPr>
        <w:tc>
          <w:tcPr>
            <w:tcW w:w="3544" w:type="dxa"/>
            <w:shd w:val="clear" w:color="auto" w:fill="C6F7FE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2D6009" w:rsidSect="00AF228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680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A628E" w:rsidRDefault="00EA628E">
      <w:pPr>
        <w:spacing w:line="240" w:lineRule="auto"/>
      </w:pPr>
      <w:r>
        <w:separator/>
      </w:r>
    </w:p>
  </w:endnote>
  <w:endnote w:type="continuationSeparator" w:id="0">
    <w:p w:rsidR="00EA628E" w:rsidRDefault="00EA62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F97" w:rsidRDefault="00000F9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F97" w:rsidRDefault="00000F97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F97" w:rsidRDefault="00000F9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A628E" w:rsidRDefault="00EA628E">
      <w:pPr>
        <w:spacing w:after="0"/>
      </w:pPr>
      <w:r>
        <w:separator/>
      </w:r>
    </w:p>
  </w:footnote>
  <w:footnote w:type="continuationSeparator" w:id="0">
    <w:p w:rsidR="00EA628E" w:rsidRDefault="00EA62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F97" w:rsidRDefault="00000F97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2671"/>
      <w:gridCol w:w="4282"/>
      <w:gridCol w:w="2613"/>
    </w:tblGrid>
    <w:tr w:rsidR="00F560E8" w:rsidTr="00000F97">
      <w:trPr>
        <w:trHeight w:val="1936"/>
        <w:jc w:val="center"/>
      </w:trPr>
      <w:tc>
        <w:tcPr>
          <w:tcW w:w="2671" w:type="dxa"/>
          <w:vAlign w:val="center"/>
          <w:hideMark/>
        </w:tcPr>
        <w:p w:rsidR="00F560E8" w:rsidRDefault="00F560E8" w:rsidP="00F560E8">
          <w:pPr>
            <w:pStyle w:val="a5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82" w:type="dxa"/>
          <w:vAlign w:val="center"/>
          <w:hideMark/>
        </w:tcPr>
        <w:p w:rsidR="00000F97" w:rsidRPr="004452E8" w:rsidRDefault="00000F97" w:rsidP="00000F97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CMAS</w:t>
          </w:r>
        </w:p>
        <w:p w:rsidR="00000F97" w:rsidRPr="00000F97" w:rsidRDefault="00000F97" w:rsidP="00000F97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8th WORLD CHAMPIONSHIP</w:t>
          </w:r>
        </w:p>
        <w:p w:rsidR="00000F97" w:rsidRPr="004452E8" w:rsidRDefault="00000F97" w:rsidP="00000F97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FREE DIVING DEPTH 2024</w:t>
          </w:r>
        </w:p>
        <w:p w:rsidR="00000F97" w:rsidRPr="004452E8" w:rsidRDefault="00000F97" w:rsidP="00000F97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2-13 OCTOBER 2024</w:t>
          </w:r>
        </w:p>
        <w:p w:rsidR="00000F97" w:rsidRPr="004452E8" w:rsidRDefault="00000F97" w:rsidP="00000F97">
          <w:pPr>
            <w:pStyle w:val="aa"/>
            <w:jc w:val="center"/>
            <w:rPr>
              <w:b/>
            </w:rPr>
          </w:pPr>
          <w:r w:rsidRPr="004452E8">
            <w:rPr>
              <w:b/>
            </w:rPr>
            <w:t>KALAMATA</w:t>
          </w:r>
        </w:p>
        <w:p w:rsidR="00F560E8" w:rsidRDefault="00000F97" w:rsidP="00000F97">
          <w:pPr>
            <w:pStyle w:val="a5"/>
            <w:jc w:val="center"/>
            <w:rPr>
              <w:b/>
              <w:bCs/>
              <w:highlight w:val="yellow"/>
            </w:rPr>
          </w:pPr>
          <w:r w:rsidRPr="004452E8">
            <w:rPr>
              <w:b/>
            </w:rPr>
            <w:t>GREECE</w:t>
          </w:r>
        </w:p>
      </w:tc>
      <w:tc>
        <w:tcPr>
          <w:tcW w:w="2613" w:type="dxa"/>
          <w:vAlign w:val="center"/>
          <w:hideMark/>
        </w:tcPr>
        <w:p w:rsidR="00F560E8" w:rsidRDefault="00000F97" w:rsidP="00F560E8">
          <w:pPr>
            <w:pStyle w:val="a5"/>
            <w:jc w:val="center"/>
          </w:pPr>
          <w:r>
            <w:rPr>
              <w:noProof/>
            </w:rPr>
            <w:drawing>
              <wp:inline distT="0" distB="0" distL="0" distR="0" wp14:anchorId="570922CB" wp14:editId="1488BCE3">
                <wp:extent cx="952500" cy="1123493"/>
                <wp:effectExtent l="0" t="0" r="0" b="0"/>
                <wp:docPr id="1285454963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8085" cy="11300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bookmarkEnd w:id="0"/>
    </w:tr>
  </w:tbl>
  <w:p w:rsidR="002D6009" w:rsidRDefault="002D6009">
    <w:pPr>
      <w:pStyle w:val="a5"/>
      <w:rPr>
        <w:sz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F97" w:rsidRDefault="00000F97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xNzc2NDM3MjQwMzJW0lEKTi0uzszPAykwrgUADCqBWywAAAA="/>
    <w:docVar w:name="commondata" w:val="eyJoZGlkIjoiYmEzNzE5YzZiODg4ZmIwNTg5ODMyMmNkOGJjMWJhYTgifQ=="/>
  </w:docVars>
  <w:rsids>
    <w:rsidRoot w:val="001C28FF"/>
    <w:rsid w:val="DDF73967"/>
    <w:rsid w:val="00000F97"/>
    <w:rsid w:val="00006557"/>
    <w:rsid w:val="000A2D54"/>
    <w:rsid w:val="000A64A9"/>
    <w:rsid w:val="000E45CE"/>
    <w:rsid w:val="000F22A4"/>
    <w:rsid w:val="001258A0"/>
    <w:rsid w:val="001432B0"/>
    <w:rsid w:val="00162137"/>
    <w:rsid w:val="00172B8B"/>
    <w:rsid w:val="00180324"/>
    <w:rsid w:val="00182157"/>
    <w:rsid w:val="001A16B0"/>
    <w:rsid w:val="001C28FF"/>
    <w:rsid w:val="002077A2"/>
    <w:rsid w:val="00222008"/>
    <w:rsid w:val="00222F26"/>
    <w:rsid w:val="00242F9C"/>
    <w:rsid w:val="00271759"/>
    <w:rsid w:val="002A0B3C"/>
    <w:rsid w:val="002A40BC"/>
    <w:rsid w:val="002B65AE"/>
    <w:rsid w:val="002C4636"/>
    <w:rsid w:val="002D6009"/>
    <w:rsid w:val="00400DDF"/>
    <w:rsid w:val="00412D1F"/>
    <w:rsid w:val="004259A2"/>
    <w:rsid w:val="00445EE7"/>
    <w:rsid w:val="004B5CB2"/>
    <w:rsid w:val="004F68FA"/>
    <w:rsid w:val="00524558"/>
    <w:rsid w:val="00541415"/>
    <w:rsid w:val="005631D1"/>
    <w:rsid w:val="00585599"/>
    <w:rsid w:val="005A4C61"/>
    <w:rsid w:val="005C6631"/>
    <w:rsid w:val="005E2238"/>
    <w:rsid w:val="005E6288"/>
    <w:rsid w:val="00604F14"/>
    <w:rsid w:val="006256AF"/>
    <w:rsid w:val="006415A6"/>
    <w:rsid w:val="006832D2"/>
    <w:rsid w:val="00692E9B"/>
    <w:rsid w:val="006937D9"/>
    <w:rsid w:val="006D55DB"/>
    <w:rsid w:val="006D7CD7"/>
    <w:rsid w:val="006E7439"/>
    <w:rsid w:val="00713557"/>
    <w:rsid w:val="00722DA0"/>
    <w:rsid w:val="00741750"/>
    <w:rsid w:val="00771F19"/>
    <w:rsid w:val="007C0080"/>
    <w:rsid w:val="008008CC"/>
    <w:rsid w:val="00836EED"/>
    <w:rsid w:val="00841FAE"/>
    <w:rsid w:val="0086538C"/>
    <w:rsid w:val="00877E79"/>
    <w:rsid w:val="00903C67"/>
    <w:rsid w:val="009114FD"/>
    <w:rsid w:val="00914FAD"/>
    <w:rsid w:val="009172E7"/>
    <w:rsid w:val="00964D04"/>
    <w:rsid w:val="00974FAA"/>
    <w:rsid w:val="00981113"/>
    <w:rsid w:val="00996028"/>
    <w:rsid w:val="00997645"/>
    <w:rsid w:val="009E16EF"/>
    <w:rsid w:val="009F4498"/>
    <w:rsid w:val="009F5545"/>
    <w:rsid w:val="00A076B0"/>
    <w:rsid w:val="00A16855"/>
    <w:rsid w:val="00A34136"/>
    <w:rsid w:val="00A41713"/>
    <w:rsid w:val="00A60E46"/>
    <w:rsid w:val="00A72260"/>
    <w:rsid w:val="00AB5853"/>
    <w:rsid w:val="00AF2287"/>
    <w:rsid w:val="00AF330E"/>
    <w:rsid w:val="00B654BC"/>
    <w:rsid w:val="00B714DE"/>
    <w:rsid w:val="00BA1C3A"/>
    <w:rsid w:val="00BC44DA"/>
    <w:rsid w:val="00BE22DD"/>
    <w:rsid w:val="00BE5224"/>
    <w:rsid w:val="00BE599B"/>
    <w:rsid w:val="00C441FA"/>
    <w:rsid w:val="00C64985"/>
    <w:rsid w:val="00CD423C"/>
    <w:rsid w:val="00CD7D91"/>
    <w:rsid w:val="00CF1AF6"/>
    <w:rsid w:val="00D12ED6"/>
    <w:rsid w:val="00D2216A"/>
    <w:rsid w:val="00D43C82"/>
    <w:rsid w:val="00D65648"/>
    <w:rsid w:val="00D6788A"/>
    <w:rsid w:val="00D96B2C"/>
    <w:rsid w:val="00DB571E"/>
    <w:rsid w:val="00DD7C7D"/>
    <w:rsid w:val="00DE0BA2"/>
    <w:rsid w:val="00E01745"/>
    <w:rsid w:val="00E62224"/>
    <w:rsid w:val="00E75A57"/>
    <w:rsid w:val="00E86546"/>
    <w:rsid w:val="00EA628E"/>
    <w:rsid w:val="00EC3430"/>
    <w:rsid w:val="00F17226"/>
    <w:rsid w:val="00F23311"/>
    <w:rsid w:val="00F36698"/>
    <w:rsid w:val="00F50DB2"/>
    <w:rsid w:val="00F560E8"/>
    <w:rsid w:val="00F823E1"/>
    <w:rsid w:val="00F9362D"/>
    <w:rsid w:val="00FB4EEC"/>
    <w:rsid w:val="00FF0D81"/>
    <w:rsid w:val="0D3E24F0"/>
    <w:rsid w:val="1F3E223C"/>
    <w:rsid w:val="2CA24FB7"/>
    <w:rsid w:val="37CB17CA"/>
    <w:rsid w:val="37F54CCD"/>
    <w:rsid w:val="38354448"/>
    <w:rsid w:val="43AC4E96"/>
    <w:rsid w:val="52021F07"/>
    <w:rsid w:val="53DC3141"/>
    <w:rsid w:val="53F6A9D1"/>
    <w:rsid w:val="5A0D5CED"/>
    <w:rsid w:val="61F954C6"/>
    <w:rsid w:val="6D961155"/>
    <w:rsid w:val="7E09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0182A"/>
  <w15:docId w15:val="{4E4C2DB3-B252-4455-B44D-1B1EA8CC5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5CB2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rsid w:val="004B5CB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4B5CB2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4B5CB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4B5CB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4B5C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sid w:val="004B5CB2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4B5CB2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qFormat/>
    <w:rsid w:val="004B5CB2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4B5CB2"/>
  </w:style>
  <w:style w:type="character" w:customStyle="1" w:styleId="Char0">
    <w:name w:val="Υποσέλιδο Char"/>
    <w:basedOn w:val="a0"/>
    <w:link w:val="a4"/>
    <w:uiPriority w:val="99"/>
    <w:qFormat/>
    <w:rsid w:val="004B5CB2"/>
  </w:style>
  <w:style w:type="paragraph" w:styleId="a9">
    <w:name w:val="List Paragraph"/>
    <w:basedOn w:val="a"/>
    <w:uiPriority w:val="34"/>
    <w:qFormat/>
    <w:rsid w:val="004B5CB2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qFormat/>
    <w:rsid w:val="004B5CB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4B5CB2"/>
    <w:rPr>
      <w:color w:val="808080"/>
      <w:shd w:val="clear" w:color="auto" w:fill="E6E6E6"/>
    </w:rPr>
  </w:style>
  <w:style w:type="paragraph" w:customStyle="1" w:styleId="Default">
    <w:name w:val="Default"/>
    <w:qFormat/>
    <w:rsid w:val="004B5CB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paragraph" w:styleId="aa">
    <w:name w:val="No Spacing"/>
    <w:uiPriority w:val="1"/>
    <w:qFormat/>
    <w:rsid w:val="00D65648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54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Tolis B</cp:lastModifiedBy>
  <cp:revision>3</cp:revision>
  <dcterms:created xsi:type="dcterms:W3CDTF">2024-05-15T18:43:00Z</dcterms:created>
  <dcterms:modified xsi:type="dcterms:W3CDTF">2024-05-1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6BFA6188ABF425992AEB921506A8C4E_13</vt:lpwstr>
  </property>
</Properties>
</file>